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9416" w:type="dxa"/>
        <w:tblInd w:w="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71"/>
        <w:gridCol w:w="1417"/>
        <w:gridCol w:w="2728"/>
      </w:tblGrid>
      <w:tr w:rsidR="007730BF" w:rsidRPr="006C784D" w:rsidTr="007730BF">
        <w:trPr>
          <w:trHeight w:val="3720"/>
        </w:trPr>
        <w:tc>
          <w:tcPr>
            <w:tcW w:w="9416" w:type="dxa"/>
            <w:gridSpan w:val="3"/>
          </w:tcPr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4831C9E3" wp14:editId="391AE2B5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.C.</w:t>
            </w: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AŞAR UNIVERSITY</w:t>
            </w:r>
          </w:p>
          <w:p w:rsidR="00C01EA8" w:rsidRPr="000266A2" w:rsidRDefault="00C01EA8" w:rsidP="00C01EA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GRADUATE SCHOOL OF SOCIAL SCIENCES  </w:t>
            </w:r>
          </w:p>
          <w:p w:rsidR="00C01EA8" w:rsidRPr="000266A2" w:rsidRDefault="00C01EA8" w:rsidP="00C01EA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MASTER OF INTERNATIONAL TRADE AND FINANCE</w:t>
            </w: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2019-2020 FALL/SPRING </w:t>
            </w: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7730BF" w:rsidRPr="006C784D" w:rsidRDefault="007730BF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"/>
                <w:szCs w:val="24"/>
                <w:lang w:val="en-US"/>
              </w:rPr>
            </w:pPr>
          </w:p>
          <w:p w:rsidR="007730BF" w:rsidRDefault="007730BF" w:rsidP="007730BF">
            <w:pPr>
              <w:jc w:val="center"/>
              <w:rPr>
                <w:b/>
              </w:rPr>
            </w:pPr>
            <w:r>
              <w:rPr>
                <w:b/>
              </w:rPr>
              <w:t xml:space="preserve">INTF 5570 SEMINAR COURSE </w:t>
            </w:r>
          </w:p>
          <w:p w:rsidR="007730BF" w:rsidRDefault="007730BF" w:rsidP="007730BF">
            <w:pPr>
              <w:jc w:val="center"/>
              <w:rPr>
                <w:b/>
              </w:rPr>
            </w:pPr>
            <w:r>
              <w:rPr>
                <w:b/>
              </w:rPr>
              <w:t>STUDENT EVALUATION FORM</w:t>
            </w:r>
          </w:p>
          <w:p w:rsidR="007730BF" w:rsidRPr="006C784D" w:rsidRDefault="007730BF" w:rsidP="007E288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Body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tudent’s Name Surname:</w:t>
            </w:r>
          </w:p>
          <w:p w:rsidR="007730BF" w:rsidRPr="006C784D" w:rsidRDefault="007730BF" w:rsidP="007E2884">
            <w:pPr>
              <w:pStyle w:val="Body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tudent’s Number:</w:t>
            </w:r>
          </w:p>
          <w:p w:rsidR="007730BF" w:rsidRPr="006C784D" w:rsidRDefault="007730BF" w:rsidP="007E2884">
            <w:pPr>
              <w:pStyle w:val="TableStyle2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1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VALUATION CRITERIA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784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TOTAL POINTS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784D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STUDENT’S GRADE</w:t>
            </w:r>
          </w:p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7730BF" w:rsidRDefault="007730BF" w:rsidP="007730BF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Times New Roman" w:eastAsia="Arial Unicode MS" w:hAnsi="Times New Roman" w:cs="Times New Roman"/>
                <w:szCs w:val="24"/>
                <w:lang w:val="en-GB"/>
              </w:rPr>
            </w:pPr>
            <w:r w:rsidRPr="007730BF">
              <w:rPr>
                <w:rFonts w:ascii="Times New Roman" w:hAnsi="Times New Roman" w:cs="Times New Roman"/>
                <w:lang w:val="en-GB"/>
              </w:rPr>
              <w:t xml:space="preserve">Master thesis supervisor and thesis title/subject selection process should be completed  and the proposal form should be submitted to the Graduate School of  Social Sciences  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jc w:val="center"/>
            </w:pPr>
            <w:r>
              <w:t>6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/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7730BF" w:rsidRDefault="007730BF" w:rsidP="007730BF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en-GB"/>
              </w:rPr>
            </w:pPr>
            <w:r w:rsidRPr="007730BF">
              <w:rPr>
                <w:rFonts w:ascii="Times New Roman" w:hAnsi="Times New Roman" w:cs="Times New Roman"/>
                <w:lang w:val="en-GB"/>
              </w:rPr>
              <w:t>A report including the following issues should be e-mailed and delivered to the  advisor until the end of the semester:</w:t>
            </w:r>
          </w:p>
          <w:p w:rsidR="007730BF" w:rsidRPr="007730BF" w:rsidRDefault="007730BF" w:rsidP="007730BF">
            <w:pPr>
              <w:pStyle w:val="ListeParagraf"/>
              <w:numPr>
                <w:ilvl w:val="1"/>
                <w:numId w:val="3"/>
              </w:numPr>
              <w:rPr>
                <w:rFonts w:ascii="Times New Roman" w:hAnsi="Times New Roman" w:cs="Times New Roman"/>
                <w:lang w:val="en-GB"/>
              </w:rPr>
            </w:pPr>
            <w:r w:rsidRPr="007730BF">
              <w:rPr>
                <w:rFonts w:ascii="Times New Roman" w:hAnsi="Times New Roman" w:cs="Times New Roman"/>
                <w:lang w:val="en-GB"/>
              </w:rPr>
              <w:t xml:space="preserve">The subject, purpose and the original value of the thesis </w:t>
            </w:r>
            <w:r>
              <w:rPr>
                <w:rFonts w:ascii="Times New Roman" w:hAnsi="Times New Roman" w:cs="Times New Roman"/>
                <w:lang w:val="en-GB"/>
              </w:rPr>
              <w:t xml:space="preserve">  (10 Points)</w:t>
            </w:r>
          </w:p>
          <w:p w:rsidR="007730BF" w:rsidRPr="007730BF" w:rsidRDefault="007730BF" w:rsidP="007730BF">
            <w:pPr>
              <w:pStyle w:val="ListeParagraf"/>
              <w:numPr>
                <w:ilvl w:val="1"/>
                <w:numId w:val="3"/>
              </w:numPr>
              <w:rPr>
                <w:rFonts w:ascii="Times New Roman" w:hAnsi="Times New Roman" w:cs="Times New Roman"/>
                <w:lang w:val="en-GB"/>
              </w:rPr>
            </w:pPr>
            <w:r w:rsidRPr="007730BF">
              <w:rPr>
                <w:rFonts w:ascii="Times New Roman" w:hAnsi="Times New Roman" w:cs="Times New Roman"/>
                <w:lang w:val="en-GB"/>
              </w:rPr>
              <w:t>The analysis methodolo</w:t>
            </w:r>
            <w:r>
              <w:rPr>
                <w:rFonts w:ascii="Times New Roman" w:hAnsi="Times New Roman" w:cs="Times New Roman"/>
                <w:lang w:val="en-GB"/>
              </w:rPr>
              <w:t>gy of the research                  (10 Points)</w:t>
            </w:r>
            <w:r w:rsidRPr="007730BF">
              <w:rPr>
                <w:rFonts w:ascii="Times New Roman" w:hAnsi="Times New Roman" w:cs="Times New Roman"/>
                <w:lang w:val="en-GB"/>
              </w:rPr>
              <w:t xml:space="preserve">     </w:t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</w:r>
          </w:p>
          <w:p w:rsidR="007730BF" w:rsidRPr="007730BF" w:rsidRDefault="007730BF" w:rsidP="007730BF">
            <w:pPr>
              <w:pStyle w:val="ListeParagraf"/>
              <w:numPr>
                <w:ilvl w:val="1"/>
                <w:numId w:val="3"/>
              </w:numPr>
              <w:rPr>
                <w:rFonts w:ascii="Times New Roman" w:hAnsi="Times New Roman" w:cs="Times New Roman"/>
                <w:lang w:val="en-GB"/>
              </w:rPr>
            </w:pPr>
            <w:r w:rsidRPr="007730BF">
              <w:rPr>
                <w:rFonts w:ascii="Times New Roman" w:hAnsi="Times New Roman" w:cs="Times New Roman"/>
                <w:lang w:val="en-GB"/>
              </w:rPr>
              <w:t>At least 10 articles related to the literature review</w:t>
            </w:r>
            <w:r>
              <w:rPr>
                <w:rFonts w:ascii="Times New Roman" w:hAnsi="Times New Roman" w:cs="Times New Roman"/>
                <w:lang w:val="en-GB"/>
              </w:rPr>
              <w:t xml:space="preserve">     (10 Points)</w:t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  <w:t xml:space="preserve"> </w:t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  <w:t xml:space="preserve"> </w:t>
            </w:r>
          </w:p>
          <w:p w:rsidR="007730BF" w:rsidRPr="007730BF" w:rsidRDefault="007730BF" w:rsidP="007730BF">
            <w:pPr>
              <w:pStyle w:val="ListeParagraf"/>
              <w:numPr>
                <w:ilvl w:val="1"/>
                <w:numId w:val="3"/>
              </w:numPr>
              <w:rPr>
                <w:rFonts w:ascii="Times New Roman" w:hAnsi="Times New Roman" w:cs="Times New Roman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able of contents    (10 Points)</w:t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</w:r>
            <w:r w:rsidRPr="007730BF">
              <w:rPr>
                <w:rFonts w:ascii="Times New Roman" w:hAnsi="Times New Roman" w:cs="Times New Roman"/>
                <w:lang w:val="en-GB"/>
              </w:rPr>
              <w:tab/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Default="007730BF" w:rsidP="007E2884">
            <w:pPr>
              <w:jc w:val="center"/>
            </w:pPr>
            <w:r>
              <w:t>40</w:t>
            </w:r>
          </w:p>
          <w:p w:rsidR="007730BF" w:rsidRDefault="007730BF" w:rsidP="007E2884">
            <w:pPr>
              <w:jc w:val="center"/>
            </w:pPr>
          </w:p>
          <w:p w:rsidR="007730BF" w:rsidRDefault="007730BF" w:rsidP="007E2884">
            <w:pPr>
              <w:jc w:val="center"/>
            </w:pPr>
          </w:p>
          <w:p w:rsidR="007730BF" w:rsidRPr="006C784D" w:rsidRDefault="007730BF" w:rsidP="007730BF">
            <w:r>
              <w:t xml:space="preserve">        </w:t>
            </w:r>
          </w:p>
          <w:p w:rsidR="007730BF" w:rsidRPr="006C784D" w:rsidRDefault="007730BF" w:rsidP="007E2884">
            <w:pPr>
              <w:jc w:val="center"/>
            </w:pP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/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TAL: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jc w:val="center"/>
            </w:pPr>
            <w:r w:rsidRPr="006C784D">
              <w:t>10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/>
        </w:tc>
      </w:tr>
      <w:tr w:rsidR="007730BF" w:rsidRPr="006C784D" w:rsidTr="007730BF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78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NOTES ON EVALUATION: </w:t>
            </w:r>
          </w:p>
          <w:p w:rsidR="007730BF" w:rsidRPr="006C784D" w:rsidRDefault="007730BF" w:rsidP="007E2884"/>
          <w:p w:rsidR="007730BF" w:rsidRPr="006C784D" w:rsidRDefault="007730BF" w:rsidP="007E2884"/>
          <w:p w:rsidR="007730BF" w:rsidRPr="006C784D" w:rsidRDefault="007730BF" w:rsidP="007E2884"/>
          <w:p w:rsidR="007730BF" w:rsidRPr="006C784D" w:rsidRDefault="007730BF" w:rsidP="007E2884"/>
          <w:p w:rsidR="007730BF" w:rsidRPr="006C784D" w:rsidRDefault="007730BF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/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30BF" w:rsidRPr="006C784D" w:rsidRDefault="007730BF" w:rsidP="007E2884"/>
        </w:tc>
      </w:tr>
    </w:tbl>
    <w:p w:rsidR="00EE614E" w:rsidRDefault="00EE614E"/>
    <w:sectPr w:rsidR="00EE61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D12EF"/>
    <w:multiLevelType w:val="multilevel"/>
    <w:tmpl w:val="C95080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43EE31A3"/>
    <w:multiLevelType w:val="hybridMultilevel"/>
    <w:tmpl w:val="1152B5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36C08"/>
    <w:multiLevelType w:val="multilevel"/>
    <w:tmpl w:val="734227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YzNDIwMDUyMjNX0lEKTi0uzszPAykwrAUAA0jj7iwAAAA="/>
  </w:docVars>
  <w:rsids>
    <w:rsidRoot w:val="007730BF"/>
    <w:rsid w:val="003B16B7"/>
    <w:rsid w:val="007730BF"/>
    <w:rsid w:val="00C01EA8"/>
    <w:rsid w:val="00EE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D1F884D-304E-457A-8FBD-381C78F4E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730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rsid w:val="007730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7730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de-DE" w:eastAsia="de-DE"/>
    </w:rPr>
  </w:style>
  <w:style w:type="paragraph" w:customStyle="1" w:styleId="TableStyle2">
    <w:name w:val="Table Style 2"/>
    <w:rsid w:val="007730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de-DE" w:eastAsia="de-DE"/>
    </w:rPr>
  </w:style>
  <w:style w:type="paragraph" w:styleId="ListeParagraf">
    <w:name w:val="List Paragraph"/>
    <w:basedOn w:val="Normal"/>
    <w:uiPriority w:val="34"/>
    <w:qFormat/>
    <w:rsid w:val="007730B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tr-TR"/>
    </w:rPr>
  </w:style>
  <w:style w:type="table" w:styleId="TabloKlavuzu">
    <w:name w:val="Table Grid"/>
    <w:basedOn w:val="NormalTablo"/>
    <w:uiPriority w:val="39"/>
    <w:rsid w:val="007730BF"/>
    <w:pPr>
      <w:spacing w:after="0" w:line="240" w:lineRule="auto"/>
    </w:pPr>
    <w:rPr>
      <w:rFonts w:cs="Calibri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 Gultekin</dc:creator>
  <cp:keywords/>
  <dc:description/>
  <cp:lastModifiedBy>Melis Gultekin</cp:lastModifiedBy>
  <cp:revision>2</cp:revision>
  <dcterms:created xsi:type="dcterms:W3CDTF">2019-11-21T06:57:00Z</dcterms:created>
  <dcterms:modified xsi:type="dcterms:W3CDTF">2019-11-21T07:07:00Z</dcterms:modified>
</cp:coreProperties>
</file>